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1A878" w14:textId="77777777" w:rsidR="007E164A" w:rsidRDefault="0025536C">
      <w:pPr>
        <w:pStyle w:val="Title"/>
      </w:pPr>
      <w:r>
        <w:t>Project Stage 05</w:t>
      </w:r>
    </w:p>
    <w:p w14:paraId="5F990571" w14:textId="77777777" w:rsidR="007E164A" w:rsidRDefault="0025536C">
      <w:pPr>
        <w:pStyle w:val="Subtitle"/>
      </w:pPr>
      <w:r>
        <w:t>Добавить с сайту все остальные элементы.</w:t>
      </w:r>
    </w:p>
    <w:p w14:paraId="0C72B7F1" w14:textId="77777777" w:rsidR="007E164A" w:rsidRDefault="0025536C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40301042"/>
        <w:docPartObj>
          <w:docPartGallery w:val="Table of Contents"/>
          <w:docPartUnique/>
        </w:docPartObj>
      </w:sdtPr>
      <w:sdtEndPr/>
      <w:sdtContent>
        <w:p w14:paraId="28073DA4" w14:textId="77777777" w:rsidR="007E164A" w:rsidRDefault="0025536C">
          <w:pPr>
            <w:pStyle w:val="TOCHeading"/>
          </w:pPr>
          <w:r>
            <w:t>Содержание</w:t>
          </w:r>
        </w:p>
        <w:p w14:paraId="38D4930C" w14:textId="77777777" w:rsidR="00A624E8" w:rsidRDefault="0025536C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64556" w:history="1">
            <w:r w:rsidR="00A624E8" w:rsidRPr="001442C0">
              <w:rPr>
                <w:rStyle w:val="Hyperlink"/>
                <w:noProof/>
              </w:rPr>
              <w:t>Цель работы</w:t>
            </w:r>
            <w:r w:rsidR="00A624E8">
              <w:rPr>
                <w:noProof/>
                <w:webHidden/>
              </w:rPr>
              <w:tab/>
            </w:r>
            <w:r w:rsidR="00A624E8">
              <w:rPr>
                <w:noProof/>
                <w:webHidden/>
              </w:rPr>
              <w:fldChar w:fldCharType="begin"/>
            </w:r>
            <w:r w:rsidR="00A624E8">
              <w:rPr>
                <w:noProof/>
                <w:webHidden/>
              </w:rPr>
              <w:instrText xml:space="preserve"> PAGEREF _Toc107164556 \h </w:instrText>
            </w:r>
            <w:r w:rsidR="00A624E8">
              <w:rPr>
                <w:noProof/>
                <w:webHidden/>
              </w:rPr>
            </w:r>
            <w:r w:rsidR="00A624E8">
              <w:rPr>
                <w:noProof/>
                <w:webHidden/>
              </w:rPr>
              <w:fldChar w:fldCharType="separate"/>
            </w:r>
            <w:r w:rsidR="00A624E8">
              <w:rPr>
                <w:noProof/>
                <w:webHidden/>
              </w:rPr>
              <w:t>1</w:t>
            </w:r>
            <w:r w:rsidR="00A624E8">
              <w:rPr>
                <w:noProof/>
                <w:webHidden/>
              </w:rPr>
              <w:fldChar w:fldCharType="end"/>
            </w:r>
          </w:hyperlink>
        </w:p>
        <w:p w14:paraId="4E19FE5D" w14:textId="77777777" w:rsidR="00A624E8" w:rsidRDefault="00A624E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4557" w:history="1">
            <w:r w:rsidRPr="001442C0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4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008CE" w14:textId="77777777" w:rsidR="00A624E8" w:rsidRDefault="00A624E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4558" w:history="1">
            <w:r w:rsidRPr="001442C0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4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EAA90" w14:textId="77777777" w:rsidR="007E164A" w:rsidRDefault="0025536C">
          <w:r>
            <w:fldChar w:fldCharType="end"/>
          </w:r>
        </w:p>
      </w:sdtContent>
    </w:sdt>
    <w:p w14:paraId="6F024D72" w14:textId="77777777" w:rsidR="007E164A" w:rsidRDefault="0025536C">
      <w:pPr>
        <w:pStyle w:val="Heading1"/>
      </w:pPr>
      <w:bookmarkStart w:id="0" w:name="цель-работы"/>
      <w:bookmarkStart w:id="1" w:name="_Toc107164556"/>
      <w:r>
        <w:t>Цель работы</w:t>
      </w:r>
      <w:bookmarkEnd w:id="1"/>
    </w:p>
    <w:p w14:paraId="4662076C" w14:textId="77777777" w:rsidR="007E164A" w:rsidRDefault="0025536C">
      <w:pPr>
        <w:pStyle w:val="FirstParagraph"/>
      </w:pPr>
      <w:r>
        <w:t>Добавить с сайту все остальные элементы.</w:t>
      </w:r>
    </w:p>
    <w:p w14:paraId="39C3A190" w14:textId="77777777" w:rsidR="007E164A" w:rsidRDefault="0025536C">
      <w:pPr>
        <w:pStyle w:val="Heading1"/>
      </w:pPr>
      <w:bookmarkStart w:id="2" w:name="ход-работы"/>
      <w:bookmarkStart w:id="3" w:name="_Toc107164557"/>
      <w:bookmarkEnd w:id="0"/>
      <w:r>
        <w:t>Ход работы</w:t>
      </w:r>
      <w:bookmarkEnd w:id="3"/>
    </w:p>
    <w:p w14:paraId="2119D74C" w14:textId="77777777" w:rsidR="007E164A" w:rsidRDefault="0025536C">
      <w:pPr>
        <w:pStyle w:val="Compact"/>
        <w:numPr>
          <w:ilvl w:val="0"/>
          <w:numId w:val="2"/>
        </w:numPr>
      </w:pPr>
      <w:r>
        <w:t>Сделать записи для персональных проектов..</w:t>
      </w:r>
    </w:p>
    <w:p w14:paraId="77654B1C" w14:textId="77777777" w:rsidR="007E164A" w:rsidRDefault="0025536C">
      <w:pPr>
        <w:pStyle w:val="CaptionedFigure"/>
      </w:pPr>
      <w:r>
        <w:rPr>
          <w:noProof/>
        </w:rPr>
        <w:drawing>
          <wp:inline distT="0" distB="0" distL="0" distR="0" wp14:anchorId="14BCF81D" wp14:editId="308738D8">
            <wp:extent cx="5334000" cy="1125995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F5C79" w14:textId="77777777" w:rsidR="007E164A" w:rsidRDefault="0025536C">
      <w:pPr>
        <w:pStyle w:val="ImageCaption"/>
      </w:pPr>
      <w:r>
        <w:t>изображение 1</w:t>
      </w:r>
    </w:p>
    <w:p w14:paraId="768B45A0" w14:textId="77777777" w:rsidR="007E164A" w:rsidRDefault="0025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E9C74CF" wp14:editId="633A07D5">
            <wp:extent cx="5334000" cy="4510048"/>
            <wp:effectExtent l="0" t="0" r="0" b="0"/>
            <wp:docPr id="25" name="Picture" descr="изображение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B09C1" w14:textId="77777777" w:rsidR="007E164A" w:rsidRDefault="0025536C">
      <w:pPr>
        <w:pStyle w:val="ImageCaption"/>
      </w:pPr>
      <w:r>
        <w:t>изображение 1.1</w:t>
      </w:r>
    </w:p>
    <w:p w14:paraId="54B20A0D" w14:textId="77777777" w:rsidR="007E164A" w:rsidRDefault="0025536C">
      <w:pPr>
        <w:pStyle w:val="Compact"/>
        <w:numPr>
          <w:ilvl w:val="0"/>
          <w:numId w:val="3"/>
        </w:numPr>
      </w:pPr>
      <w:r>
        <w:t>Сделать пост по прошедшей неделе.</w:t>
      </w:r>
    </w:p>
    <w:p w14:paraId="4D3885DD" w14:textId="77777777" w:rsidR="007E164A" w:rsidRDefault="0025536C">
      <w:pPr>
        <w:pStyle w:val="CaptionedFigure"/>
      </w:pPr>
      <w:r>
        <w:rPr>
          <w:noProof/>
        </w:rPr>
        <w:lastRenderedPageBreak/>
        <w:drawing>
          <wp:inline distT="0" distB="0" distL="0" distR="0" wp14:anchorId="444B6007" wp14:editId="1AAFCABB">
            <wp:extent cx="5334000" cy="3597348"/>
            <wp:effectExtent l="0" t="0" r="0" b="0"/>
            <wp:docPr id="28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453C4" w14:textId="77777777" w:rsidR="007E164A" w:rsidRDefault="0025536C">
      <w:pPr>
        <w:pStyle w:val="ImageCaption"/>
      </w:pPr>
      <w:r>
        <w:t>изображение 2</w:t>
      </w:r>
    </w:p>
    <w:p w14:paraId="65BE4FEE" w14:textId="77777777" w:rsidR="007E164A" w:rsidRDefault="0025536C">
      <w:pPr>
        <w:numPr>
          <w:ilvl w:val="0"/>
          <w:numId w:val="4"/>
        </w:numPr>
      </w:pPr>
      <w:r>
        <w:t>Добавить пост на тему по выбору:</w:t>
      </w:r>
    </w:p>
    <w:p w14:paraId="510D5379" w14:textId="77777777" w:rsidR="007E164A" w:rsidRDefault="0025536C">
      <w:pPr>
        <w:numPr>
          <w:ilvl w:val="0"/>
          <w:numId w:val="1"/>
        </w:numPr>
      </w:pPr>
      <w:r>
        <w:t>-Языки научного программирования.</w:t>
      </w:r>
    </w:p>
    <w:p w14:paraId="07482606" w14:textId="77777777" w:rsidR="007E164A" w:rsidRDefault="0025536C">
      <w:pPr>
        <w:pStyle w:val="CaptionedFigure"/>
      </w:pPr>
      <w:r>
        <w:rPr>
          <w:noProof/>
        </w:rPr>
        <w:lastRenderedPageBreak/>
        <w:drawing>
          <wp:inline distT="0" distB="0" distL="0" distR="0" wp14:anchorId="650127C5" wp14:editId="785FA779">
            <wp:extent cx="5334000" cy="4229548"/>
            <wp:effectExtent l="0" t="0" r="0" b="0"/>
            <wp:docPr id="31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75838" w14:textId="77777777" w:rsidR="007E164A" w:rsidRDefault="0025536C">
      <w:pPr>
        <w:pStyle w:val="ImageCaption"/>
      </w:pPr>
      <w:r>
        <w:t>изображение 3</w:t>
      </w:r>
    </w:p>
    <w:p w14:paraId="47304458" w14:textId="77777777" w:rsidR="007E164A" w:rsidRDefault="0025536C">
      <w:pPr>
        <w:pStyle w:val="Heading1"/>
      </w:pPr>
      <w:bookmarkStart w:id="4" w:name="вывод"/>
      <w:bookmarkStart w:id="5" w:name="_Toc107164558"/>
      <w:bookmarkEnd w:id="2"/>
      <w:r>
        <w:t>Вывод</w:t>
      </w:r>
      <w:bookmarkEnd w:id="5"/>
    </w:p>
    <w:p w14:paraId="21BAC24E" w14:textId="77777777" w:rsidR="007E164A" w:rsidRDefault="0025536C">
      <w:pPr>
        <w:pStyle w:val="FirstParagraph"/>
      </w:pPr>
      <w:r>
        <w:t>Успешно Добавил к сайту все остальные элементы.</w:t>
      </w:r>
      <w:bookmarkEnd w:id="4"/>
    </w:p>
    <w:sectPr w:rsidR="007E164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788D6" w14:textId="77777777" w:rsidR="0025536C" w:rsidRDefault="0025536C">
      <w:pPr>
        <w:spacing w:after="0"/>
      </w:pPr>
      <w:r>
        <w:separator/>
      </w:r>
    </w:p>
  </w:endnote>
  <w:endnote w:type="continuationSeparator" w:id="0">
    <w:p w14:paraId="13FE3E35" w14:textId="77777777" w:rsidR="0025536C" w:rsidRDefault="00255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86CF6" w14:textId="77777777" w:rsidR="0025536C" w:rsidRDefault="0025536C">
      <w:r>
        <w:separator/>
      </w:r>
    </w:p>
  </w:footnote>
  <w:footnote w:type="continuationSeparator" w:id="0">
    <w:p w14:paraId="36B56F6E" w14:textId="77777777" w:rsidR="0025536C" w:rsidRDefault="00255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E491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6B05A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03E847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A043AD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164A"/>
    <w:rsid w:val="0025536C"/>
    <w:rsid w:val="007E164A"/>
    <w:rsid w:val="00A6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FB0BB0"/>
  <w15:docId w15:val="{909B83BD-90ED-416C-BBE6-8B36EBBB0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624E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ge 05</dc:title>
  <dc:creator>Фаик Карим</dc:creator>
  <cp:keywords/>
  <cp:lastModifiedBy>Фаик Карим Яссерович</cp:lastModifiedBy>
  <cp:revision>3</cp:revision>
  <dcterms:created xsi:type="dcterms:W3CDTF">2022-06-26T16:35:00Z</dcterms:created>
  <dcterms:modified xsi:type="dcterms:W3CDTF">2022-06-26T16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с сайту все остальные элемент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